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06FD9E" w14:textId="77777777" w:rsidR="00B10172" w:rsidRDefault="00B10172">
      <w:pPr>
        <w:rPr>
          <w:sz w:val="16"/>
          <w:szCs w:val="16"/>
        </w:rPr>
      </w:pPr>
    </w:p>
    <w:p w14:paraId="243C6826" w14:textId="77777777" w:rsidR="00B10172" w:rsidRDefault="00B10172">
      <w:pPr>
        <w:rPr>
          <w:sz w:val="16"/>
          <w:szCs w:val="16"/>
        </w:rPr>
      </w:pPr>
    </w:p>
    <w:p w14:paraId="3C7433CD" w14:textId="77777777" w:rsidR="00B10172" w:rsidRDefault="00B10172">
      <w:pPr>
        <w:rPr>
          <w:sz w:val="16"/>
          <w:szCs w:val="16"/>
        </w:rPr>
      </w:pPr>
    </w:p>
    <w:p w14:paraId="50F40993" w14:textId="77777777" w:rsidR="00B10172" w:rsidRDefault="00B10172">
      <w:pPr>
        <w:rPr>
          <w:sz w:val="16"/>
          <w:szCs w:val="16"/>
        </w:rPr>
      </w:pPr>
    </w:p>
    <w:p w14:paraId="3D203EE5" w14:textId="77777777" w:rsidR="00B10172" w:rsidRDefault="00B10172">
      <w:pPr>
        <w:rPr>
          <w:sz w:val="16"/>
          <w:szCs w:val="16"/>
        </w:rPr>
      </w:pPr>
    </w:p>
    <w:p w14:paraId="19199FA6" w14:textId="77777777" w:rsidR="00B10172" w:rsidRDefault="00000000">
      <w:pPr>
        <w:rPr>
          <w:sz w:val="16"/>
          <w:szCs w:val="16"/>
        </w:rPr>
      </w:pPr>
      <w:r>
        <w:rPr>
          <w:sz w:val="16"/>
          <w:szCs w:val="16"/>
        </w:rPr>
        <w:t>……………………………………………</w:t>
      </w:r>
    </w:p>
    <w:p w14:paraId="070E6F96" w14:textId="77777777" w:rsidR="00B10172" w:rsidRDefault="00000000">
      <w:pPr>
        <w:rPr>
          <w:sz w:val="20"/>
          <w:szCs w:val="20"/>
        </w:rPr>
      </w:pPr>
      <w:r>
        <w:rPr>
          <w:sz w:val="20"/>
          <w:szCs w:val="20"/>
        </w:rPr>
        <w:t xml:space="preserve">         Imię i nazwisko</w:t>
      </w:r>
    </w:p>
    <w:p w14:paraId="4FDB7D85" w14:textId="77777777" w:rsidR="00B10172" w:rsidRDefault="00B10172"/>
    <w:p w14:paraId="326B41B7" w14:textId="77777777" w:rsidR="00B10172" w:rsidRDefault="00000000">
      <w:pPr>
        <w:rPr>
          <w:sz w:val="28"/>
          <w:szCs w:val="28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                                                     </w:t>
      </w:r>
      <w:r>
        <w:rPr>
          <w:sz w:val="28"/>
          <w:szCs w:val="28"/>
        </w:rPr>
        <w:t>Łódź, dnia ………….…….</w:t>
      </w:r>
    </w:p>
    <w:p w14:paraId="57C4E09F" w14:textId="77777777" w:rsidR="00B10172" w:rsidRDefault="00B10172">
      <w:pPr>
        <w:rPr>
          <w:sz w:val="20"/>
          <w:szCs w:val="20"/>
        </w:rPr>
      </w:pPr>
    </w:p>
    <w:p w14:paraId="36EA171E" w14:textId="77777777" w:rsidR="00B10172" w:rsidRDefault="00B10172">
      <w:pPr>
        <w:rPr>
          <w:sz w:val="20"/>
          <w:szCs w:val="20"/>
        </w:rPr>
      </w:pPr>
    </w:p>
    <w:p w14:paraId="4D85AE31" w14:textId="77777777" w:rsidR="00B10172" w:rsidRDefault="00B10172">
      <w:pPr>
        <w:rPr>
          <w:sz w:val="20"/>
          <w:szCs w:val="20"/>
        </w:rPr>
      </w:pPr>
    </w:p>
    <w:p w14:paraId="1C7874E8" w14:textId="77777777" w:rsidR="00B10172" w:rsidRDefault="00B10172">
      <w:pPr>
        <w:rPr>
          <w:sz w:val="20"/>
          <w:szCs w:val="20"/>
        </w:rPr>
      </w:pPr>
    </w:p>
    <w:p w14:paraId="5429995C" w14:textId="77777777" w:rsidR="00B10172" w:rsidRDefault="00B10172">
      <w:pPr>
        <w:rPr>
          <w:sz w:val="20"/>
          <w:szCs w:val="20"/>
        </w:rPr>
      </w:pPr>
    </w:p>
    <w:p w14:paraId="5AED3749" w14:textId="77777777" w:rsidR="00B10172" w:rsidRDefault="00B10172">
      <w:pPr>
        <w:rPr>
          <w:sz w:val="20"/>
          <w:szCs w:val="20"/>
        </w:rPr>
      </w:pPr>
    </w:p>
    <w:p w14:paraId="596ED5B1" w14:textId="56D9AA81" w:rsidR="00B10172" w:rsidRDefault="0000000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ZOBOWIĄZANIE</w:t>
      </w:r>
    </w:p>
    <w:p w14:paraId="0C08CFE7" w14:textId="77777777" w:rsidR="00B10172" w:rsidRDefault="00B10172">
      <w:pPr>
        <w:jc w:val="center"/>
        <w:rPr>
          <w:b/>
          <w:sz w:val="28"/>
          <w:szCs w:val="28"/>
        </w:rPr>
      </w:pPr>
    </w:p>
    <w:p w14:paraId="491C9A46" w14:textId="77777777" w:rsidR="00B10172" w:rsidRDefault="00B10172">
      <w:pPr>
        <w:jc w:val="center"/>
        <w:rPr>
          <w:b/>
          <w:sz w:val="28"/>
          <w:szCs w:val="28"/>
        </w:rPr>
      </w:pPr>
    </w:p>
    <w:p w14:paraId="69574299" w14:textId="77777777" w:rsidR="00B10172" w:rsidRDefault="00B10172">
      <w:pPr>
        <w:jc w:val="center"/>
        <w:rPr>
          <w:b/>
          <w:sz w:val="28"/>
          <w:szCs w:val="28"/>
        </w:rPr>
      </w:pPr>
    </w:p>
    <w:p w14:paraId="53A2D93F" w14:textId="20DCFCAA" w:rsidR="00B10172" w:rsidRDefault="00000000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Niniejszym zobowiązuję się do pokrycia kosztów uczestnictwa </w:t>
      </w:r>
      <w:r>
        <w:rPr>
          <w:sz w:val="28"/>
          <w:szCs w:val="28"/>
        </w:rPr>
        <w:br/>
        <w:t>w Studiach podyplomowych „</w:t>
      </w:r>
      <w:r>
        <w:rPr>
          <w:b/>
          <w:sz w:val="28"/>
          <w:szCs w:val="28"/>
        </w:rPr>
        <w:t>Zarządzanie dostępnością w praktyce</w:t>
      </w:r>
      <w:r>
        <w:rPr>
          <w:sz w:val="28"/>
          <w:szCs w:val="28"/>
        </w:rPr>
        <w:t>”, prowadzonych przez Wydział Ekonomiczno-Socjologiczny Uniwersytetu Łódzkiego w roku akademickim  202</w:t>
      </w:r>
      <w:r w:rsidR="00EB4461">
        <w:rPr>
          <w:sz w:val="28"/>
          <w:szCs w:val="28"/>
        </w:rPr>
        <w:t>5</w:t>
      </w:r>
      <w:r>
        <w:rPr>
          <w:sz w:val="28"/>
          <w:szCs w:val="28"/>
        </w:rPr>
        <w:t>/2</w:t>
      </w:r>
      <w:r w:rsidR="00EB4461">
        <w:rPr>
          <w:sz w:val="28"/>
          <w:szCs w:val="28"/>
        </w:rPr>
        <w:t>6</w:t>
      </w:r>
      <w:r>
        <w:rPr>
          <w:sz w:val="28"/>
          <w:szCs w:val="28"/>
        </w:rPr>
        <w:t>, w przypadku ich uruchomienia i pozytywnej decyzji Komisji kwalifikacyjnej.</w:t>
      </w:r>
    </w:p>
    <w:p w14:paraId="297534C8" w14:textId="77777777" w:rsidR="00B10172" w:rsidRDefault="00B10172">
      <w:pPr>
        <w:spacing w:line="360" w:lineRule="auto"/>
        <w:jc w:val="both"/>
        <w:rPr>
          <w:sz w:val="28"/>
          <w:szCs w:val="28"/>
        </w:rPr>
      </w:pPr>
    </w:p>
    <w:p w14:paraId="1076AFE8" w14:textId="77777777" w:rsidR="00B10172" w:rsidRDefault="00B10172">
      <w:pPr>
        <w:spacing w:line="360" w:lineRule="auto"/>
        <w:jc w:val="both"/>
        <w:rPr>
          <w:sz w:val="28"/>
          <w:szCs w:val="28"/>
        </w:rPr>
      </w:pPr>
    </w:p>
    <w:p w14:paraId="34470331" w14:textId="77777777" w:rsidR="00B10172" w:rsidRDefault="00B10172">
      <w:pPr>
        <w:spacing w:line="360" w:lineRule="auto"/>
        <w:jc w:val="both"/>
        <w:rPr>
          <w:sz w:val="28"/>
          <w:szCs w:val="28"/>
        </w:rPr>
      </w:pPr>
    </w:p>
    <w:p w14:paraId="23523336" w14:textId="77777777" w:rsidR="00B10172" w:rsidRDefault="00B10172">
      <w:pPr>
        <w:spacing w:line="360" w:lineRule="auto"/>
        <w:jc w:val="both"/>
        <w:rPr>
          <w:sz w:val="28"/>
          <w:szCs w:val="28"/>
        </w:rPr>
      </w:pPr>
    </w:p>
    <w:p w14:paraId="2383723D" w14:textId="77777777" w:rsidR="00B10172" w:rsidRDefault="00000000">
      <w:pPr>
        <w:jc w:val="both"/>
        <w:rPr>
          <w:sz w:val="18"/>
          <w:szCs w:val="1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  </w:t>
      </w:r>
      <w:r>
        <w:rPr>
          <w:sz w:val="18"/>
          <w:szCs w:val="18"/>
        </w:rPr>
        <w:t>………………….……………..</w:t>
      </w:r>
    </w:p>
    <w:p w14:paraId="04C25CEA" w14:textId="77777777" w:rsidR="00B10172" w:rsidRDefault="00000000">
      <w:pPr>
        <w:jc w:val="both"/>
        <w:rPr>
          <w:sz w:val="20"/>
          <w:szCs w:val="20"/>
        </w:rPr>
      </w:pPr>
      <w:r>
        <w:rPr>
          <w:sz w:val="28"/>
          <w:szCs w:val="28"/>
        </w:rPr>
        <w:t xml:space="preserve">                                                                              </w:t>
      </w:r>
      <w:r>
        <w:rPr>
          <w:sz w:val="20"/>
          <w:szCs w:val="20"/>
        </w:rPr>
        <w:t>(podpis uczestnika studiów)</w:t>
      </w:r>
    </w:p>
    <w:p w14:paraId="2F732CD0" w14:textId="77777777" w:rsidR="00B10172" w:rsidRDefault="00B10172"/>
    <w:p w14:paraId="708AFD0E" w14:textId="77777777" w:rsidR="00B10172" w:rsidRDefault="00B10172"/>
    <w:p w14:paraId="1F1AE598" w14:textId="77777777" w:rsidR="00642D00" w:rsidRDefault="00642D00"/>
    <w:sectPr w:rsidR="00642D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tzQwN7c0szQHcpR0lIJTi4sz8/NACgxrAcvrYfwsAAAA"/>
  </w:docVars>
  <w:rsids>
    <w:rsidRoot w:val="00070ED9"/>
    <w:rsid w:val="00043BF2"/>
    <w:rsid w:val="00070ED9"/>
    <w:rsid w:val="000730F4"/>
    <w:rsid w:val="002200D0"/>
    <w:rsid w:val="002D4B5D"/>
    <w:rsid w:val="00377FF3"/>
    <w:rsid w:val="003C63EC"/>
    <w:rsid w:val="005F5C87"/>
    <w:rsid w:val="00642D00"/>
    <w:rsid w:val="00950FBD"/>
    <w:rsid w:val="009D3FDC"/>
    <w:rsid w:val="009E0FC4"/>
    <w:rsid w:val="00AA38D4"/>
    <w:rsid w:val="00B10172"/>
    <w:rsid w:val="00D20893"/>
    <w:rsid w:val="00EB4461"/>
    <w:rsid w:val="00EE4C93"/>
    <w:rsid w:val="6F225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978EDA"/>
  <w15:chartTrackingRefBased/>
  <w15:docId w15:val="{8B85C4C3-4EE5-4254-AA2D-D604CAC53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519</Characters>
  <Application>Microsoft Office Word</Application>
  <DocSecurity>0</DocSecurity>
  <Lines>4</Lines>
  <Paragraphs>1</Paragraphs>
  <ScaleCrop>false</ScaleCrop>
  <Company>EkSoc</Company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Łódź, dnia …………………………</dc:title>
  <dc:subject/>
  <dc:creator>User</dc:creator>
  <cp:keywords/>
  <dc:description/>
  <cp:lastModifiedBy>Zbigniew Głąb</cp:lastModifiedBy>
  <cp:revision>5</cp:revision>
  <dcterms:created xsi:type="dcterms:W3CDTF">2023-08-14T09:31:00Z</dcterms:created>
  <dcterms:modified xsi:type="dcterms:W3CDTF">2025-04-14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88bab3919f8744a3ec111e85e537255c3e2faad15347506d6a9e899d401df3</vt:lpwstr>
  </property>
  <property fmtid="{D5CDD505-2E9C-101B-9397-08002B2CF9AE}" pid="3" name="KSOProductBuildVer">
    <vt:lpwstr>1033-11.2.0.8942</vt:lpwstr>
  </property>
</Properties>
</file>